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F64DC79" w14:textId="77777777" w:rsidR="00350FA6" w:rsidRPr="00866626" w:rsidRDefault="00350FA6" w:rsidP="00350FA6">
      <w:pPr>
        <w:pStyle w:val="Header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tabs>
          <w:tab w:val="clear" w:pos="4320"/>
          <w:tab w:val="clear" w:pos="8640"/>
          <w:tab w:val="left" w:pos="8740"/>
        </w:tabs>
        <w:jc w:val="center"/>
        <w:rPr>
          <w:rFonts w:ascii="Times New Roman" w:hAnsi="Times New Roman" w:cs="Times New Roman"/>
          <w:color w:val="800000"/>
        </w:rPr>
      </w:pPr>
      <w:r w:rsidRPr="00866626">
        <w:rPr>
          <w:rFonts w:ascii="Times New Roman" w:hAnsi="Times New Roman" w:cs="Times New Roman"/>
          <w:color w:val="800000"/>
        </w:rPr>
        <w:object w:dxaOrig="1320" w:dyaOrig="1260" w14:anchorId="3420C5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36pt" o:ole="" fillcolor="window">
            <v:imagedata r:id="rId6" o:title=""/>
          </v:shape>
          <o:OLEObject Type="Embed" ProgID="Word.Picture.8" ShapeID="_x0000_i1025" DrawAspect="Content" ObjectID="_1618373979" r:id="rId7"/>
        </w:object>
      </w:r>
      <w:r w:rsidRPr="00866626">
        <w:rPr>
          <w:rFonts w:ascii="Times New Roman" w:hAnsi="Times New Roman" w:cs="Times New Roman"/>
          <w:color w:val="800000"/>
        </w:rPr>
        <w:t xml:space="preserve">   </w:t>
      </w:r>
      <w:r w:rsidRPr="00866626">
        <w:rPr>
          <w:rFonts w:ascii="Times New Roman" w:hAnsi="Times New Roman" w:cs="Times New Roman"/>
          <w:b/>
          <w:color w:val="800000"/>
          <w:sz w:val="28"/>
        </w:rPr>
        <w:t xml:space="preserve">SCHOOL ADVISORY COUNCIL (SAC)  </w:t>
      </w:r>
      <w:r w:rsidRPr="00866626">
        <w:rPr>
          <w:rFonts w:ascii="Times New Roman" w:hAnsi="Times New Roman" w:cs="Times New Roman"/>
          <w:color w:val="800000"/>
        </w:rPr>
        <w:object w:dxaOrig="1320" w:dyaOrig="1260" w14:anchorId="683EF4EA">
          <v:shape id="_x0000_i1026" type="#_x0000_t75" style="width:36pt;height:36pt" o:ole="" fillcolor="window">
            <v:imagedata r:id="rId6" o:title=""/>
          </v:shape>
          <o:OLEObject Type="Embed" ProgID="Word.Picture.8" ShapeID="_x0000_i1026" DrawAspect="Content" ObjectID="_1618373980" r:id="rId8"/>
        </w:object>
      </w:r>
    </w:p>
    <w:p w14:paraId="3B6B0325" w14:textId="18FF648D" w:rsidR="00350FA6" w:rsidRPr="00866626" w:rsidRDefault="00FC7263" w:rsidP="00350FA6">
      <w:pPr>
        <w:pStyle w:val="Header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tabs>
          <w:tab w:val="clear" w:pos="4320"/>
          <w:tab w:val="clear" w:pos="8640"/>
          <w:tab w:val="left" w:pos="8740"/>
        </w:tabs>
        <w:jc w:val="center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>2018 – 2019</w:t>
      </w:r>
    </w:p>
    <w:p w14:paraId="13647F95" w14:textId="0AAA776B" w:rsidR="00F809F1" w:rsidRPr="00866626" w:rsidRDefault="006552CE">
      <w:pPr>
        <w:rPr>
          <w:rFonts w:ascii="Times New Roman" w:hAnsi="Times New Roman" w:cs="Times New Roman"/>
        </w:rPr>
      </w:pPr>
      <w:r w:rsidRPr="0086662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FC58B8" wp14:editId="5A225EEE">
                <wp:simplePos x="0" y="0"/>
                <wp:positionH relativeFrom="column">
                  <wp:posOffset>219075</wp:posOffset>
                </wp:positionH>
                <wp:positionV relativeFrom="paragraph">
                  <wp:posOffset>347980</wp:posOffset>
                </wp:positionV>
                <wp:extent cx="2400300" cy="1805940"/>
                <wp:effectExtent l="0" t="0" r="0" b="381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805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F6786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COCONUT CREEK ELEMENTARY</w:t>
                            </w:r>
                          </w:p>
                          <w:p w14:paraId="50735446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  <w:p w14:paraId="7374DE0A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500 Northwest 45</w:t>
                            </w: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 xml:space="preserve"> Avenue</w:t>
                            </w:r>
                          </w:p>
                          <w:p w14:paraId="657712F4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Coconut Creek, FL 33066</w:t>
                            </w:r>
                          </w:p>
                          <w:p w14:paraId="241EF515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  <w:p w14:paraId="52ACE352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754.322.5800 (Office)</w:t>
                            </w:r>
                          </w:p>
                          <w:p w14:paraId="4D999F93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754.322.5840 (Fax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FC58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25pt;margin-top:27.4pt;width:189pt;height:14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" filled="f" stroked="f">
                <v:textbox>
                  <w:txbxContent>
                    <w:p w14:paraId="393F6786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COCONUT CREEK ELEMENTARY</w:t>
                      </w:r>
                    </w:p>
                    <w:p w14:paraId="50735446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  <w:p w14:paraId="7374DE0A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500 Northwest 45</w:t>
                      </w: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 xml:space="preserve"> Avenue</w:t>
                      </w:r>
                    </w:p>
                    <w:p w14:paraId="657712F4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Coconut Creek, FL 33066</w:t>
                      </w:r>
                    </w:p>
                    <w:p w14:paraId="241EF515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  <w:p w14:paraId="52ACE352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754.322.5800 (Office)</w:t>
                      </w:r>
                    </w:p>
                    <w:p w14:paraId="4D999F93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754.322.5840 (Fax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6662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46A733" wp14:editId="3D8A64D6">
                <wp:simplePos x="0" y="0"/>
                <wp:positionH relativeFrom="column">
                  <wp:posOffset>1847850</wp:posOffset>
                </wp:positionH>
                <wp:positionV relativeFrom="paragraph">
                  <wp:posOffset>215265</wp:posOffset>
                </wp:positionV>
                <wp:extent cx="4894580" cy="268605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4580" cy="268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991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0"/>
                              <w:gridCol w:w="1350"/>
                              <w:gridCol w:w="5508"/>
                            </w:tblGrid>
                            <w:tr w:rsidR="007C77B0" w:rsidRPr="001A62B5" w14:paraId="4ED3D0A0" w14:textId="77777777" w:rsidTr="006552CE">
                              <w:trPr>
                                <w:gridBefore w:val="1"/>
                                <w:wBefore w:w="3060" w:type="dxa"/>
                              </w:trPr>
                              <w:tc>
                                <w:tcPr>
                                  <w:tcW w:w="1350" w:type="dxa"/>
                                  <w:shd w:val="clear" w:color="auto" w:fill="auto"/>
                                </w:tcPr>
                                <w:p w14:paraId="22667B83" w14:textId="77777777" w:rsidR="007C77B0" w:rsidRPr="00DA098B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09D181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DA098B"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  <w:t>Parent Members</w:t>
                                  </w:r>
                                </w:p>
                                <w:p w14:paraId="35B14F5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E3CBC07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B063E13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988172D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4EDDCA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436110A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9386C78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4A62E8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652EEE4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6A38D79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B77437C" w14:textId="77777777" w:rsidR="007C77B0" w:rsidRPr="00167F44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DA098B"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  <w:t>Staff Members</w:t>
                                  </w:r>
                                </w:p>
                                <w:p w14:paraId="1964AE70" w14:textId="77777777" w:rsidR="007C77B0" w:rsidRPr="00DA098B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08" w:type="dxa"/>
                                  <w:shd w:val="clear" w:color="auto" w:fill="auto"/>
                                </w:tcPr>
                                <w:p w14:paraId="4684AF9E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B520B53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eff Bold, SAF Chair/Community</w:t>
                                  </w:r>
                                </w:p>
                                <w:p w14:paraId="45896191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Doris Ferdous, Parent Rep.</w:t>
                                  </w:r>
                                </w:p>
                                <w:p w14:paraId="4270DF9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Brianna Garcia, Parent Rep.</w:t>
                                  </w:r>
                                </w:p>
                                <w:p w14:paraId="7F3EEE4F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Abby Mosher, Community Rep.</w:t>
                                  </w:r>
                                </w:p>
                                <w:p w14:paraId="2C4944F6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Vanessa Rodriquez, ESE Rep.</w:t>
                                  </w:r>
                                </w:p>
                                <w:p w14:paraId="11E75960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Ira Rivera, Parent</w:t>
                                  </w:r>
                                </w:p>
                                <w:p w14:paraId="735C80B4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Cathrine Spanos, IZ Rep.</w:t>
                                  </w:r>
                                </w:p>
                                <w:p w14:paraId="3EC26882" w14:textId="3BFFED50" w:rsidR="007C77B0" w:rsidRPr="001A62B5" w:rsidRDefault="007C77B0" w:rsidP="00143B31">
                                  <w:pP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udith</w:t>
                                  </w: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 xml:space="preserve"> Steiner, ESOL Rep.</w:t>
                                  </w:r>
                                </w:p>
                                <w:p w14:paraId="43302B74" w14:textId="77777777" w:rsidR="007C77B0" w:rsidRPr="001A62B5" w:rsidRDefault="007C77B0" w:rsidP="00143B31">
                                  <w:pPr>
                                    <w:rPr>
                                      <w:rFonts w:ascii="Times" w:hAnsi="Times"/>
                                    </w:rPr>
                                  </w:pPr>
                                </w:p>
                                <w:p w14:paraId="29FFCE05" w14:textId="35F684E4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 xml:space="preserve">Collington </w:t>
                                  </w:r>
                                  <w: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Farquharson</w:t>
                                  </w: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, Teacher</w:t>
                                  </w:r>
                                </w:p>
                                <w:p w14:paraId="558F573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Kathy Good, Principal</w:t>
                                  </w:r>
                                </w:p>
                                <w:p w14:paraId="77123BDC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Zaida Dubrocq-Weaver, Teacher</w:t>
                                  </w:r>
                                </w:p>
                                <w:p w14:paraId="118F676D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onet Fowler, Non-Instructional</w:t>
                                  </w:r>
                                </w:p>
                                <w:p w14:paraId="457F87DB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Martha Houck, SAC Chair &amp; BTU Rep.</w:t>
                                  </w:r>
                                </w:p>
                                <w:p w14:paraId="488BAC6F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Brian Kenney, SAC Secretary</w:t>
                                  </w:r>
                                </w:p>
                                <w:p w14:paraId="3162E9EE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Gayle Pritchard, Teacher</w:t>
                                  </w:r>
                                </w:p>
                                <w:p w14:paraId="3AB50D81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Carmen Rodriguez, Teacher</w:t>
                                  </w:r>
                                </w:p>
                              </w:tc>
                            </w:tr>
                            <w:tr w:rsidR="007C77B0" w:rsidRPr="001A62B5" w14:paraId="748AC6FF" w14:textId="77777777" w:rsidTr="002759ED">
                              <w:tc>
                                <w:tcPr>
                                  <w:tcW w:w="4410" w:type="dxa"/>
                                  <w:gridSpan w:val="2"/>
                                  <w:shd w:val="clear" w:color="auto" w:fill="auto"/>
                                </w:tcPr>
                                <w:p w14:paraId="2EF75DE5" w14:textId="77777777" w:rsidR="007C77B0" w:rsidRPr="00B312C6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08" w:type="dxa"/>
                                  <w:shd w:val="clear" w:color="auto" w:fill="auto"/>
                                </w:tcPr>
                                <w:p w14:paraId="62D9F6E0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EE0E3A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399053" w14:textId="77777777" w:rsidR="007C77B0" w:rsidRPr="00350FA6" w:rsidRDefault="007C77B0">
                            <w:pPr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6A7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45.5pt;margin-top:16.95pt;width:385.4pt;height:21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" filled="f" stroked="f">
                <v:textbox>
                  <w:txbxContent>
                    <w:tbl>
                      <w:tblPr>
                        <w:tblW w:w="991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060"/>
                        <w:gridCol w:w="1350"/>
                        <w:gridCol w:w="5508"/>
                      </w:tblGrid>
                      <w:tr w:rsidR="007C77B0" w:rsidRPr="001A62B5" w14:paraId="4ED3D0A0" w14:textId="77777777" w:rsidTr="006552CE">
                        <w:trPr>
                          <w:gridBefore w:val="1"/>
                          <w:wBefore w:w="3060" w:type="dxa"/>
                        </w:trPr>
                        <w:tc>
                          <w:tcPr>
                            <w:tcW w:w="1350" w:type="dxa"/>
                            <w:shd w:val="clear" w:color="auto" w:fill="auto"/>
                          </w:tcPr>
                          <w:p w14:paraId="22667B83" w14:textId="77777777" w:rsidR="007C77B0" w:rsidRPr="00DA098B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509D181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DA098B"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  <w:t>Parent Members</w:t>
                            </w:r>
                          </w:p>
                          <w:p w14:paraId="35B14F5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E3CBC07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B063E13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988172D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4EDDCA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1436110A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9386C78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04A62E8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652EEE4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6A38D79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B77437C" w14:textId="77777777" w:rsidR="007C77B0" w:rsidRPr="00167F44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DA098B"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  <w:t>Staff Members</w:t>
                            </w:r>
                          </w:p>
                          <w:p w14:paraId="1964AE70" w14:textId="77777777" w:rsidR="007C77B0" w:rsidRPr="00DA098B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508" w:type="dxa"/>
                            <w:shd w:val="clear" w:color="auto" w:fill="auto"/>
                          </w:tcPr>
                          <w:p w14:paraId="4684AF9E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B520B53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Jeff Bold, SAF Chair/Community</w:t>
                            </w:r>
                          </w:p>
                          <w:p w14:paraId="45896191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Doris Ferdous, Parent Rep.</w:t>
                            </w:r>
                          </w:p>
                          <w:p w14:paraId="4270DF9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Brianna Garcia, Parent Rep.</w:t>
                            </w:r>
                          </w:p>
                          <w:p w14:paraId="7F3EEE4F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Abby Mosher, Community Rep.</w:t>
                            </w:r>
                          </w:p>
                          <w:p w14:paraId="2C4944F6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Vanessa Rodriquez, ESE Rep.</w:t>
                            </w:r>
                          </w:p>
                          <w:p w14:paraId="11E75960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Ira Rivera, Parent</w:t>
                            </w:r>
                          </w:p>
                          <w:p w14:paraId="735C80B4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Cathrine Spanos, IZ Rep.</w:t>
                            </w:r>
                          </w:p>
                          <w:p w14:paraId="3EC26882" w14:textId="3BFFED50" w:rsidR="007C77B0" w:rsidRPr="001A62B5" w:rsidRDefault="007C77B0" w:rsidP="00143B31">
                            <w:pPr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80"/>
                                <w:sz w:val="18"/>
                                <w:szCs w:val="18"/>
                              </w:rPr>
                              <w:t>Judith</w:t>
                            </w: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 xml:space="preserve"> Steiner, ESOL Rep.</w:t>
                            </w:r>
                          </w:p>
                          <w:p w14:paraId="43302B74" w14:textId="77777777" w:rsidR="007C77B0" w:rsidRPr="001A62B5" w:rsidRDefault="007C77B0" w:rsidP="00143B31">
                            <w:pPr>
                              <w:rPr>
                                <w:rFonts w:ascii="Times" w:hAnsi="Times"/>
                              </w:rPr>
                            </w:pPr>
                          </w:p>
                          <w:p w14:paraId="29FFCE05" w14:textId="35F684E4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 xml:space="preserve">Collington </w:t>
                            </w:r>
                            <w:r>
                              <w:rPr>
                                <w:color w:val="000080"/>
                                <w:sz w:val="18"/>
                                <w:szCs w:val="18"/>
                              </w:rPr>
                              <w:t>Farquharson</w:t>
                            </w: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, Teacher</w:t>
                            </w:r>
                          </w:p>
                          <w:p w14:paraId="558F573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Kathy Good, Principal</w:t>
                            </w:r>
                          </w:p>
                          <w:p w14:paraId="77123BDC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Zaida Dubrocq-Weaver, Teacher</w:t>
                            </w:r>
                          </w:p>
                          <w:p w14:paraId="118F676D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Jonet Fowler, Non-Instructional</w:t>
                            </w:r>
                          </w:p>
                          <w:p w14:paraId="457F87DB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Martha Houck, SAC Chair &amp; BTU Rep.</w:t>
                            </w:r>
                          </w:p>
                          <w:p w14:paraId="488BAC6F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Brian Kenney, SAC Secretary</w:t>
                            </w:r>
                          </w:p>
                          <w:p w14:paraId="3162E9EE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Gayle Pritchard, Teacher</w:t>
                            </w:r>
                          </w:p>
                          <w:p w14:paraId="3AB50D81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Carmen Rodriguez, Teacher</w:t>
                            </w:r>
                          </w:p>
                        </w:tc>
                      </w:tr>
                      <w:tr w:rsidR="007C77B0" w:rsidRPr="001A62B5" w14:paraId="748AC6FF" w14:textId="77777777" w:rsidTr="002759ED">
                        <w:tc>
                          <w:tcPr>
                            <w:tcW w:w="4410" w:type="dxa"/>
                            <w:gridSpan w:val="2"/>
                            <w:shd w:val="clear" w:color="auto" w:fill="auto"/>
                          </w:tcPr>
                          <w:p w14:paraId="2EF75DE5" w14:textId="77777777" w:rsidR="007C77B0" w:rsidRPr="00B312C6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508" w:type="dxa"/>
                            <w:shd w:val="clear" w:color="auto" w:fill="auto"/>
                          </w:tcPr>
                          <w:p w14:paraId="62D9F6E0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5EE0E3A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30399053" w14:textId="77777777" w:rsidR="007C77B0" w:rsidRPr="00350FA6" w:rsidRDefault="007C77B0">
                      <w:pPr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7F2224" w14:textId="4519D26D" w:rsidR="00350FA6" w:rsidRPr="00866626" w:rsidRDefault="00350FA6">
      <w:pPr>
        <w:rPr>
          <w:rFonts w:ascii="Times New Roman" w:hAnsi="Times New Roman" w:cs="Times New Roman"/>
        </w:rPr>
      </w:pPr>
    </w:p>
    <w:p w14:paraId="554D7C98" w14:textId="285981E2" w:rsidR="00350FA6" w:rsidRPr="00866626" w:rsidRDefault="00350FA6">
      <w:pPr>
        <w:rPr>
          <w:rFonts w:ascii="Times New Roman" w:hAnsi="Times New Roman" w:cs="Times New Roman"/>
        </w:rPr>
      </w:pPr>
    </w:p>
    <w:p w14:paraId="18B1B1EE" w14:textId="72C22253" w:rsidR="004A6972" w:rsidRPr="00866626" w:rsidRDefault="004A6972">
      <w:pPr>
        <w:rPr>
          <w:rFonts w:ascii="Times New Roman" w:hAnsi="Times New Roman" w:cs="Times New Roman"/>
        </w:rPr>
      </w:pPr>
    </w:p>
    <w:p w14:paraId="7403C1B6" w14:textId="642138D1" w:rsidR="004A6972" w:rsidRPr="00866626" w:rsidRDefault="004A6972">
      <w:pPr>
        <w:rPr>
          <w:rFonts w:ascii="Times New Roman" w:hAnsi="Times New Roman" w:cs="Times New Roman"/>
        </w:rPr>
      </w:pPr>
    </w:p>
    <w:p w14:paraId="15718929" w14:textId="28471A01" w:rsidR="004A6972" w:rsidRPr="000655E0" w:rsidRDefault="004A6972">
      <w:pPr>
        <w:rPr>
          <w:rFonts w:ascii="Times New Roman" w:hAnsi="Times New Roman" w:cs="Times New Roman"/>
          <w:vertAlign w:val="subscript"/>
        </w:rPr>
      </w:pPr>
    </w:p>
    <w:p w14:paraId="3FA79760" w14:textId="24ED4350" w:rsidR="004A6972" w:rsidRPr="008E7813" w:rsidRDefault="008E7813" w:rsidP="004A697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utes</w:t>
      </w:r>
    </w:p>
    <w:p w14:paraId="1B672188" w14:textId="77777777" w:rsidR="004A6972" w:rsidRPr="004D223C" w:rsidRDefault="004A6972" w:rsidP="004A6972">
      <w:pPr>
        <w:jc w:val="center"/>
        <w:rPr>
          <w:rFonts w:ascii="Arial" w:hAnsi="Arial" w:cs="Arial"/>
        </w:rPr>
      </w:pPr>
    </w:p>
    <w:p w14:paraId="3C848B83" w14:textId="371E068B" w:rsidR="00803D92" w:rsidRPr="00997AE4" w:rsidRDefault="00750412" w:rsidP="00997AE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pril 15</w:t>
      </w:r>
      <w:r w:rsidR="00997AE4" w:rsidRPr="00997AE4">
        <w:rPr>
          <w:rFonts w:ascii="Arial" w:hAnsi="Arial" w:cs="Arial"/>
          <w:vertAlign w:val="superscript"/>
        </w:rPr>
        <w:t>th</w:t>
      </w:r>
      <w:r w:rsidR="00997AE4">
        <w:rPr>
          <w:rFonts w:ascii="Arial" w:hAnsi="Arial" w:cs="Arial"/>
        </w:rPr>
        <w:t>, 2019</w:t>
      </w:r>
      <w:r w:rsidR="00803D92" w:rsidRPr="00B44C88">
        <w:rPr>
          <w:rFonts w:ascii="Arial" w:eastAsia="Times" w:hAnsi="Arial" w:cs="Arial"/>
          <w:b/>
        </w:rPr>
        <w:br/>
      </w:r>
    </w:p>
    <w:p w14:paraId="43E8E526" w14:textId="33FA1094" w:rsidR="00803D92" w:rsidRDefault="00803D92" w:rsidP="00803D92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  <w:t>Approval of M</w:t>
      </w:r>
      <w:r w:rsidR="00B44C88">
        <w:rPr>
          <w:rFonts w:ascii="Arial" w:eastAsia="Times" w:hAnsi="Arial" w:cs="Arial"/>
          <w:b/>
        </w:rPr>
        <w:t xml:space="preserve">inutes from </w:t>
      </w:r>
      <w:r w:rsidR="00534ED3">
        <w:rPr>
          <w:rFonts w:ascii="Arial" w:eastAsia="Times" w:hAnsi="Arial" w:cs="Arial"/>
          <w:b/>
        </w:rPr>
        <w:t>March</w:t>
      </w:r>
      <w:r w:rsidR="00F2547E">
        <w:rPr>
          <w:rFonts w:ascii="Arial" w:eastAsia="Times" w:hAnsi="Arial" w:cs="Arial"/>
          <w:b/>
        </w:rPr>
        <w:t xml:space="preserve"> Meeting</w:t>
      </w:r>
    </w:p>
    <w:p w14:paraId="33622358" w14:textId="7ADF1C4C" w:rsidR="00DE36C3" w:rsidRPr="00A87F72" w:rsidRDefault="00DE36C3" w:rsidP="00DE36C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A motion from the floor by </w:t>
      </w:r>
      <w:r w:rsidR="00BD0209">
        <w:rPr>
          <w:rFonts w:ascii="Arial" w:eastAsia="Times" w:hAnsi="Arial" w:cs="Arial"/>
        </w:rPr>
        <w:t>Zaida</w:t>
      </w:r>
      <w:r w:rsidR="00534ED3">
        <w:rPr>
          <w:rFonts w:ascii="Arial" w:eastAsia="Times" w:hAnsi="Arial" w:cs="Arial"/>
        </w:rPr>
        <w:t xml:space="preserve"> Dubrocq-Weaver</w:t>
      </w:r>
      <w:r>
        <w:rPr>
          <w:rFonts w:ascii="Arial" w:eastAsia="Times" w:hAnsi="Arial" w:cs="Arial"/>
        </w:rPr>
        <w:t xml:space="preserve"> to approve the </w:t>
      </w:r>
      <w:r w:rsidR="00750412">
        <w:rPr>
          <w:rFonts w:ascii="Arial" w:eastAsia="Times" w:hAnsi="Arial" w:cs="Arial"/>
        </w:rPr>
        <w:t>March</w:t>
      </w:r>
      <w:r>
        <w:rPr>
          <w:rFonts w:ascii="Arial" w:eastAsia="Times" w:hAnsi="Arial" w:cs="Arial"/>
        </w:rPr>
        <w:t xml:space="preserve"> </w:t>
      </w:r>
      <w:r w:rsidR="00AA2FD2">
        <w:rPr>
          <w:rFonts w:ascii="Arial" w:eastAsia="Times" w:hAnsi="Arial" w:cs="Arial"/>
        </w:rPr>
        <w:t>School Advisory Council minutes, and seconded by</w:t>
      </w:r>
      <w:r w:rsidR="00C96052">
        <w:rPr>
          <w:rFonts w:ascii="Arial" w:eastAsia="Times" w:hAnsi="Arial" w:cs="Arial"/>
        </w:rPr>
        <w:t xml:space="preserve"> </w:t>
      </w:r>
      <w:r w:rsidR="00BD0209">
        <w:rPr>
          <w:rFonts w:ascii="Arial" w:eastAsia="Times" w:hAnsi="Arial" w:cs="Arial"/>
        </w:rPr>
        <w:t>Gayle</w:t>
      </w:r>
      <w:r w:rsidR="00534ED3">
        <w:rPr>
          <w:rFonts w:ascii="Arial" w:eastAsia="Times" w:hAnsi="Arial" w:cs="Arial"/>
        </w:rPr>
        <w:t xml:space="preserve"> Pritchard</w:t>
      </w:r>
      <w:r w:rsidR="00AA2FD2">
        <w:rPr>
          <w:rFonts w:ascii="Arial" w:eastAsia="Times" w:hAnsi="Arial" w:cs="Arial"/>
        </w:rPr>
        <w:t>.</w:t>
      </w:r>
    </w:p>
    <w:p w14:paraId="58ABC45C" w14:textId="62E3DBFB" w:rsidR="00803D92" w:rsidRPr="00A87F72" w:rsidRDefault="00495A2B" w:rsidP="00803D92">
      <w:pPr>
        <w:pStyle w:val="ListParagraph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br/>
      </w:r>
    </w:p>
    <w:p w14:paraId="1CDBC5E3" w14:textId="77777777" w:rsidR="00EA152E" w:rsidRDefault="00803D92" w:rsidP="00EA152E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  <w:t>SAC Funding Balance / Requests</w:t>
      </w:r>
    </w:p>
    <w:p w14:paraId="71CF0E2E" w14:textId="17269EBA" w:rsidR="00BD0209" w:rsidRPr="00BD0209" w:rsidRDefault="006A4BD9" w:rsidP="00BD0209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 xml:space="preserve">As of </w:t>
      </w:r>
      <w:r w:rsidR="00BD0209">
        <w:rPr>
          <w:rFonts w:ascii="Arial" w:eastAsia="Times" w:hAnsi="Arial" w:cs="Arial"/>
        </w:rPr>
        <w:t>April 15</w:t>
      </w:r>
      <w:r w:rsidR="007C089D" w:rsidRPr="007C089D">
        <w:rPr>
          <w:rFonts w:ascii="Arial" w:eastAsia="Times" w:hAnsi="Arial" w:cs="Arial"/>
          <w:vertAlign w:val="superscript"/>
        </w:rPr>
        <w:t>th</w:t>
      </w:r>
      <w:r w:rsidR="00C96052">
        <w:rPr>
          <w:rFonts w:ascii="Arial" w:eastAsia="Times" w:hAnsi="Arial" w:cs="Arial"/>
        </w:rPr>
        <w:t>,</w:t>
      </w:r>
      <w:r w:rsidR="00F2547E">
        <w:rPr>
          <w:rFonts w:ascii="Arial" w:eastAsia="Times" w:hAnsi="Arial" w:cs="Arial"/>
        </w:rPr>
        <w:t xml:space="preserve"> </w:t>
      </w:r>
      <w:r w:rsidR="00C96052">
        <w:rPr>
          <w:rFonts w:ascii="Arial" w:eastAsia="Times" w:hAnsi="Arial" w:cs="Arial"/>
        </w:rPr>
        <w:t>2019</w:t>
      </w:r>
      <w:r w:rsidR="00EA152E">
        <w:rPr>
          <w:rFonts w:ascii="Arial" w:eastAsia="Times" w:hAnsi="Arial" w:cs="Arial"/>
        </w:rPr>
        <w:t>, SAC has</w:t>
      </w:r>
      <w:r w:rsidR="00732766" w:rsidRPr="00EA152E">
        <w:rPr>
          <w:rFonts w:ascii="Arial" w:eastAsia="Times" w:hAnsi="Arial" w:cs="Arial"/>
        </w:rPr>
        <w:t xml:space="preserve"> </w:t>
      </w:r>
      <w:r w:rsidR="00EA152E">
        <w:rPr>
          <w:rFonts w:ascii="Arial" w:eastAsia="Times" w:hAnsi="Arial" w:cs="Arial"/>
        </w:rPr>
        <w:t>$</w:t>
      </w:r>
      <w:r w:rsidR="00BD0209">
        <w:rPr>
          <w:rFonts w:ascii="Arial" w:eastAsia="Times" w:hAnsi="Arial" w:cs="Arial"/>
        </w:rPr>
        <w:t>147.65</w:t>
      </w:r>
      <w:r>
        <w:rPr>
          <w:rFonts w:ascii="Arial" w:eastAsia="Times" w:hAnsi="Arial" w:cs="Arial"/>
        </w:rPr>
        <w:t xml:space="preserve"> in our account.</w:t>
      </w:r>
    </w:p>
    <w:p w14:paraId="5098EA4B" w14:textId="1DD0E432" w:rsidR="00803D92" w:rsidRPr="00B44C88" w:rsidRDefault="00BD0209" w:rsidP="00BD0209">
      <w:pPr>
        <w:widowControl w:val="0"/>
        <w:autoSpaceDE w:val="0"/>
        <w:autoSpaceDN w:val="0"/>
        <w:adjustRightInd w:val="0"/>
        <w:rPr>
          <w:rFonts w:ascii="Arial" w:eastAsia="Times" w:hAnsi="Arial" w:cs="Arial"/>
        </w:rPr>
      </w:pPr>
      <w:r w:rsidRPr="00B44C88">
        <w:rPr>
          <w:rFonts w:ascii="Arial" w:eastAsia="Times" w:hAnsi="Arial" w:cs="Arial"/>
        </w:rPr>
        <w:t xml:space="preserve"> </w:t>
      </w:r>
    </w:p>
    <w:p w14:paraId="773CB4C2" w14:textId="7DD9402A" w:rsidR="00F17E89" w:rsidRDefault="00803D92" w:rsidP="00F17E89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</w:r>
      <w:r w:rsidRPr="00E61F5E">
        <w:rPr>
          <w:rFonts w:ascii="Arial" w:eastAsia="Times" w:hAnsi="Arial" w:cs="Arial"/>
          <w:b/>
        </w:rPr>
        <w:t>Old Business</w:t>
      </w:r>
    </w:p>
    <w:p w14:paraId="127F7F06" w14:textId="64ED89B2" w:rsidR="00040FEF" w:rsidRPr="003F34FA" w:rsidRDefault="00040FEF" w:rsidP="00040FEF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We have spent all but $1.99 for the SMART Bond</w:t>
      </w:r>
      <w:r w:rsidR="003F34FA">
        <w:rPr>
          <w:rFonts w:ascii="Arial" w:eastAsia="Times" w:hAnsi="Arial" w:cs="Arial"/>
        </w:rPr>
        <w:br/>
      </w:r>
    </w:p>
    <w:p w14:paraId="36C08494" w14:textId="48F3D075" w:rsidR="003F34FA" w:rsidRDefault="00803D92" w:rsidP="003F34FA">
      <w:pPr>
        <w:widowControl w:val="0"/>
        <w:numPr>
          <w:ilvl w:val="0"/>
          <w:numId w:val="7"/>
        </w:numPr>
        <w:autoSpaceDE w:val="0"/>
        <w:autoSpaceDN w:val="0"/>
        <w:adjustRightInd w:val="0"/>
        <w:ind w:left="1440" w:hanging="1080"/>
        <w:rPr>
          <w:rFonts w:ascii="Arial" w:eastAsia="Times" w:hAnsi="Arial" w:cs="Arial"/>
          <w:b/>
        </w:rPr>
      </w:pPr>
      <w:r w:rsidRPr="003F34FA">
        <w:rPr>
          <w:rFonts w:ascii="Arial" w:eastAsia="Times" w:hAnsi="Arial" w:cs="Arial"/>
          <w:b/>
        </w:rPr>
        <w:t xml:space="preserve">Administrator’s Report </w:t>
      </w:r>
      <w:r w:rsidR="00DA06D8" w:rsidRPr="003F34FA">
        <w:rPr>
          <w:rFonts w:ascii="Arial" w:eastAsia="Times" w:hAnsi="Arial" w:cs="Arial"/>
          <w:b/>
        </w:rPr>
        <w:t>(</w:t>
      </w:r>
      <w:r w:rsidR="00DA06D8" w:rsidRPr="003F34FA">
        <w:rPr>
          <w:rFonts w:ascii="Arial" w:eastAsia="Times" w:hAnsi="Arial" w:cs="Arial"/>
          <w:i/>
          <w:sz w:val="20"/>
          <w:szCs w:val="20"/>
        </w:rPr>
        <w:t xml:space="preserve">given by Kathy Good, </w:t>
      </w:r>
      <w:r w:rsidR="003952D5" w:rsidRPr="003F34FA">
        <w:rPr>
          <w:rFonts w:ascii="Arial" w:eastAsia="Times" w:hAnsi="Arial" w:cs="Arial"/>
          <w:i/>
          <w:sz w:val="20"/>
          <w:szCs w:val="20"/>
        </w:rPr>
        <w:t>Coconut Creek Elementary</w:t>
      </w:r>
      <w:r w:rsidR="0068173E" w:rsidRPr="003F34FA">
        <w:rPr>
          <w:rFonts w:ascii="Arial" w:eastAsia="Times" w:hAnsi="Arial" w:cs="Arial"/>
          <w:i/>
          <w:sz w:val="20"/>
          <w:szCs w:val="20"/>
        </w:rPr>
        <w:t xml:space="preserve"> Principal</w:t>
      </w:r>
      <w:r w:rsidR="007C24A5" w:rsidRPr="003F34FA">
        <w:rPr>
          <w:rFonts w:ascii="Arial" w:eastAsia="Times" w:hAnsi="Arial" w:cs="Arial"/>
        </w:rPr>
        <w:t>)</w:t>
      </w:r>
    </w:p>
    <w:p w14:paraId="4C90F950" w14:textId="0287EA86" w:rsidR="00BD0209" w:rsidRPr="00193951" w:rsidRDefault="00193951" w:rsidP="00BD0209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Project should be done with SMART Bond </w:t>
      </w:r>
      <w:r w:rsidR="00534ED3">
        <w:rPr>
          <w:rFonts w:ascii="Arial" w:eastAsia="Times" w:hAnsi="Arial" w:cs="Arial"/>
        </w:rPr>
        <w:t>in the coming weeks</w:t>
      </w:r>
      <w:r>
        <w:rPr>
          <w:rFonts w:ascii="Arial" w:eastAsia="Times" w:hAnsi="Arial" w:cs="Arial"/>
        </w:rPr>
        <w:t xml:space="preserve">. The last phrase right now is the </w:t>
      </w:r>
      <w:r w:rsidR="00534ED3">
        <w:rPr>
          <w:rFonts w:ascii="Arial" w:eastAsia="Times" w:hAnsi="Arial" w:cs="Arial"/>
        </w:rPr>
        <w:t>wiring of the fire a</w:t>
      </w:r>
      <w:r>
        <w:rPr>
          <w:rFonts w:ascii="Arial" w:eastAsia="Times" w:hAnsi="Arial" w:cs="Arial"/>
        </w:rPr>
        <w:t>larm.</w:t>
      </w:r>
    </w:p>
    <w:p w14:paraId="62B99F50" w14:textId="3C8364F5" w:rsidR="00193951" w:rsidRPr="00193951" w:rsidRDefault="00193951" w:rsidP="00193951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Ms. Houck asked Mrs. Good regarding some of the A/C not working properly. Ms. </w:t>
      </w:r>
      <w:r w:rsidR="00534ED3">
        <w:rPr>
          <w:rFonts w:ascii="Arial" w:eastAsia="Times" w:hAnsi="Arial" w:cs="Arial"/>
        </w:rPr>
        <w:t>Houck was told that many of the</w:t>
      </w:r>
      <w:r>
        <w:rPr>
          <w:rFonts w:ascii="Arial" w:eastAsia="Times" w:hAnsi="Arial" w:cs="Arial"/>
        </w:rPr>
        <w:t xml:space="preserve"> A/C units were installed incorrectly.</w:t>
      </w:r>
    </w:p>
    <w:p w14:paraId="74FE99BC" w14:textId="67E059A6" w:rsidR="00193951" w:rsidRPr="00D04FF1" w:rsidRDefault="00193951" w:rsidP="00193951">
      <w:pPr>
        <w:widowControl w:val="0"/>
        <w:numPr>
          <w:ilvl w:val="3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 xml:space="preserve">Mrs. Good </w:t>
      </w:r>
      <w:r w:rsidR="00534ED3">
        <w:rPr>
          <w:rFonts w:ascii="Arial" w:eastAsia="Times" w:hAnsi="Arial" w:cs="Arial"/>
        </w:rPr>
        <w:t xml:space="preserve">was not aware of any of the A/C units to be not working properly. </w:t>
      </w:r>
    </w:p>
    <w:p w14:paraId="04A2C142" w14:textId="24DC34AF" w:rsidR="00D04FF1" w:rsidRPr="00D04FF1" w:rsidRDefault="00D04FF1" w:rsidP="007C5E2F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 w:rsidRPr="00D04FF1">
        <w:rPr>
          <w:rFonts w:ascii="Arial" w:eastAsia="Times" w:hAnsi="Arial" w:cs="Arial"/>
        </w:rPr>
        <w:t>Multicultural Night</w:t>
      </w:r>
      <w:r w:rsidR="00534ED3">
        <w:rPr>
          <w:rFonts w:ascii="Arial" w:eastAsia="Times" w:hAnsi="Arial" w:cs="Arial"/>
        </w:rPr>
        <w:t xml:space="preserve"> </w:t>
      </w:r>
      <w:r w:rsidRPr="00D04FF1">
        <w:rPr>
          <w:rFonts w:ascii="Arial" w:eastAsia="Times" w:hAnsi="Arial" w:cs="Arial"/>
        </w:rPr>
        <w:t xml:space="preserve">/ Book Fair Night – CCES send home a homework project </w:t>
      </w:r>
    </w:p>
    <w:p w14:paraId="5BACAA3B" w14:textId="10C4DB9C" w:rsidR="00D04FF1" w:rsidRPr="00534ED3" w:rsidRDefault="00534ED3" w:rsidP="00534ED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FSA is right around the corner, May 1</w:t>
      </w:r>
      <w:r w:rsidRPr="00534ED3">
        <w:rPr>
          <w:rFonts w:ascii="Arial" w:eastAsia="Times" w:hAnsi="Arial" w:cs="Arial"/>
          <w:vertAlign w:val="superscript"/>
        </w:rPr>
        <w:t>st</w:t>
      </w:r>
      <w:r>
        <w:rPr>
          <w:rFonts w:ascii="Arial" w:eastAsia="Times" w:hAnsi="Arial" w:cs="Arial"/>
        </w:rPr>
        <w:t>-3</w:t>
      </w:r>
      <w:r w:rsidRPr="00534ED3">
        <w:rPr>
          <w:rFonts w:ascii="Arial" w:eastAsia="Times" w:hAnsi="Arial" w:cs="Arial"/>
          <w:vertAlign w:val="superscript"/>
        </w:rPr>
        <w:t>rd</w:t>
      </w:r>
      <w:r>
        <w:rPr>
          <w:rFonts w:ascii="Arial" w:eastAsia="Times" w:hAnsi="Arial" w:cs="Arial"/>
        </w:rPr>
        <w:t xml:space="preserve"> and May 6</w:t>
      </w:r>
      <w:r w:rsidRPr="00534ED3">
        <w:rPr>
          <w:rFonts w:ascii="Arial" w:eastAsia="Times" w:hAnsi="Arial" w:cs="Arial"/>
          <w:vertAlign w:val="superscript"/>
        </w:rPr>
        <w:t>th</w:t>
      </w:r>
      <w:r>
        <w:rPr>
          <w:rFonts w:ascii="Arial" w:eastAsia="Times" w:hAnsi="Arial" w:cs="Arial"/>
        </w:rPr>
        <w:t xml:space="preserve"> – 8</w:t>
      </w:r>
      <w:r w:rsidRPr="00534ED3">
        <w:rPr>
          <w:rFonts w:ascii="Arial" w:eastAsia="Times" w:hAnsi="Arial" w:cs="Arial"/>
          <w:vertAlign w:val="superscript"/>
        </w:rPr>
        <w:t>th</w:t>
      </w:r>
      <w:r>
        <w:rPr>
          <w:rFonts w:ascii="Arial" w:eastAsia="Times" w:hAnsi="Arial" w:cs="Arial"/>
        </w:rPr>
        <w:t>.</w:t>
      </w:r>
    </w:p>
    <w:p w14:paraId="16C2EC1D" w14:textId="77777777" w:rsidR="00534ED3" w:rsidRPr="00A460FD" w:rsidRDefault="00D04FF1" w:rsidP="00534ED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D04FF1">
        <w:rPr>
          <w:rFonts w:ascii="Arial" w:eastAsia="Times" w:hAnsi="Arial" w:cs="Arial"/>
        </w:rPr>
        <w:t>Budget for next year</w:t>
      </w:r>
      <w:r w:rsidR="00534ED3">
        <w:rPr>
          <w:rFonts w:ascii="Arial" w:eastAsia="Times" w:hAnsi="Arial" w:cs="Arial"/>
        </w:rPr>
        <w:t xml:space="preserve"> is almost finished</w:t>
      </w:r>
      <w:r w:rsidRPr="00D04FF1">
        <w:rPr>
          <w:rFonts w:ascii="Arial" w:eastAsia="Times" w:hAnsi="Arial" w:cs="Arial"/>
        </w:rPr>
        <w:t>, it looks like we will not have money for the two para</w:t>
      </w:r>
      <w:r w:rsidR="00534ED3">
        <w:rPr>
          <w:rFonts w:ascii="Arial" w:eastAsia="Times" w:hAnsi="Arial" w:cs="Arial"/>
        </w:rPr>
        <w:t xml:space="preserve"> professional</w:t>
      </w:r>
      <w:r w:rsidRPr="00D04FF1">
        <w:rPr>
          <w:rFonts w:ascii="Arial" w:eastAsia="Times" w:hAnsi="Arial" w:cs="Arial"/>
        </w:rPr>
        <w:t xml:space="preserve"> position</w:t>
      </w:r>
      <w:r w:rsidR="00534ED3">
        <w:rPr>
          <w:rFonts w:ascii="Arial" w:eastAsia="Times" w:hAnsi="Arial" w:cs="Arial"/>
        </w:rPr>
        <w:t>s we had this year for the 2019/2020 school year</w:t>
      </w:r>
      <w:r w:rsidRPr="00D04FF1">
        <w:rPr>
          <w:rFonts w:ascii="Arial" w:eastAsia="Times" w:hAnsi="Arial" w:cs="Arial"/>
        </w:rPr>
        <w:t>.</w:t>
      </w:r>
      <w:r w:rsidR="00534ED3">
        <w:rPr>
          <w:rFonts w:ascii="Arial" w:eastAsia="Times" w:hAnsi="Arial" w:cs="Arial"/>
        </w:rPr>
        <w:t xml:space="preserve">  April 22</w:t>
      </w:r>
      <w:r w:rsidR="00534ED3" w:rsidRPr="00534ED3">
        <w:rPr>
          <w:rFonts w:ascii="Arial" w:eastAsia="Times" w:hAnsi="Arial" w:cs="Arial"/>
          <w:vertAlign w:val="superscript"/>
        </w:rPr>
        <w:t>nd</w:t>
      </w:r>
      <w:r w:rsidR="00534ED3">
        <w:rPr>
          <w:rFonts w:ascii="Arial" w:eastAsia="Times" w:hAnsi="Arial" w:cs="Arial"/>
        </w:rPr>
        <w:t xml:space="preserve"> will be the next budget meeting for Mrs. Good.</w:t>
      </w:r>
    </w:p>
    <w:p w14:paraId="4C765FEA" w14:textId="66C7F0D8" w:rsidR="00A460FD" w:rsidRPr="00534ED3" w:rsidRDefault="00D04FF1" w:rsidP="00534ED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534ED3">
        <w:rPr>
          <w:rFonts w:ascii="Arial" w:eastAsia="Times" w:hAnsi="Arial" w:cs="Arial"/>
        </w:rPr>
        <w:t>District-wide</w:t>
      </w:r>
      <w:r w:rsidR="00534ED3" w:rsidRPr="00534ED3">
        <w:rPr>
          <w:rFonts w:ascii="Arial" w:eastAsia="Times" w:hAnsi="Arial" w:cs="Arial"/>
        </w:rPr>
        <w:t>,</w:t>
      </w:r>
      <w:r w:rsidRPr="00534ED3">
        <w:rPr>
          <w:rFonts w:ascii="Arial" w:eastAsia="Times" w:hAnsi="Arial" w:cs="Arial"/>
        </w:rPr>
        <w:t xml:space="preserve"> iReady purchase is still in talks. </w:t>
      </w:r>
      <w:r w:rsidR="00A460FD" w:rsidRPr="00534ED3">
        <w:rPr>
          <w:rFonts w:ascii="Arial" w:eastAsia="Times" w:hAnsi="Arial" w:cs="Arial"/>
        </w:rPr>
        <w:t>If the District decides to pay for iReady that will relieve us of paying about $16,000.</w:t>
      </w:r>
      <w:r w:rsidR="00534ED3" w:rsidRPr="00534ED3">
        <w:rPr>
          <w:rFonts w:ascii="Arial" w:eastAsia="Times" w:hAnsi="Arial" w:cs="Arial"/>
          <w:b/>
        </w:rPr>
        <w:t xml:space="preserve">  </w:t>
      </w:r>
      <w:r w:rsidR="00A460FD" w:rsidRPr="00534ED3">
        <w:rPr>
          <w:rFonts w:ascii="Arial" w:eastAsia="Times" w:hAnsi="Arial" w:cs="Arial"/>
        </w:rPr>
        <w:t>CCES also paid for PebbleGo and BrainPop school-wide.</w:t>
      </w:r>
    </w:p>
    <w:p w14:paraId="0437547D" w14:textId="6EEF28E9" w:rsidR="00AE3B60" w:rsidRPr="00534ED3" w:rsidRDefault="00A460FD" w:rsidP="00534ED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lastRenderedPageBreak/>
        <w:t xml:space="preserve">We have a few teachers retiring this year. We will not need to surplus any teachers over the summer. Mrs. Good will have to hire a few teachers </w:t>
      </w:r>
      <w:r w:rsidR="007D649F">
        <w:rPr>
          <w:rFonts w:ascii="Arial" w:eastAsia="Times" w:hAnsi="Arial" w:cs="Arial"/>
        </w:rPr>
        <w:t>over the</w:t>
      </w:r>
      <w:r>
        <w:rPr>
          <w:rFonts w:ascii="Arial" w:eastAsia="Times" w:hAnsi="Arial" w:cs="Arial"/>
        </w:rPr>
        <w:t xml:space="preserve"> summer.</w:t>
      </w:r>
      <w:r w:rsidR="00495A2B" w:rsidRPr="00534ED3">
        <w:rPr>
          <w:rFonts w:ascii="Arial" w:eastAsia="Times" w:hAnsi="Arial" w:cs="Arial"/>
        </w:rPr>
        <w:br/>
      </w:r>
      <w:r w:rsidR="00F438F7" w:rsidRPr="00534ED3">
        <w:rPr>
          <w:rFonts w:ascii="Arial" w:eastAsia="Times" w:hAnsi="Arial" w:cs="Arial"/>
          <w:b/>
        </w:rPr>
        <w:br/>
      </w:r>
    </w:p>
    <w:p w14:paraId="48788423" w14:textId="77777777" w:rsidR="00EF1ABF" w:rsidRDefault="00B76D42" w:rsidP="00B76D42">
      <w:pPr>
        <w:widowControl w:val="0"/>
        <w:numPr>
          <w:ilvl w:val="0"/>
          <w:numId w:val="7"/>
        </w:numPr>
        <w:autoSpaceDE w:val="0"/>
        <w:autoSpaceDN w:val="0"/>
        <w:adjustRightInd w:val="0"/>
        <w:ind w:left="1530" w:hanging="117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>New Business</w:t>
      </w:r>
    </w:p>
    <w:p w14:paraId="67FED48B" w14:textId="6801697B" w:rsidR="003952D5" w:rsidRPr="00193951" w:rsidRDefault="00BD0209" w:rsidP="00EF1ABF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Creating a nominating Committee Selection. We have four (4) SAC members </w:t>
      </w:r>
      <w:r w:rsidR="00193951">
        <w:rPr>
          <w:rFonts w:ascii="Arial" w:eastAsia="Times" w:hAnsi="Arial" w:cs="Arial"/>
        </w:rPr>
        <w:t xml:space="preserve">who </w:t>
      </w:r>
      <w:r>
        <w:rPr>
          <w:rFonts w:ascii="Arial" w:eastAsia="Times" w:hAnsi="Arial" w:cs="Arial"/>
        </w:rPr>
        <w:t xml:space="preserve">will be </w:t>
      </w:r>
      <w:r w:rsidR="00534ED3">
        <w:rPr>
          <w:rFonts w:ascii="Arial" w:eastAsia="Times" w:hAnsi="Arial" w:cs="Arial"/>
        </w:rPr>
        <w:t>leaving</w:t>
      </w:r>
      <w:r>
        <w:rPr>
          <w:rFonts w:ascii="Arial" w:eastAsia="Times" w:hAnsi="Arial" w:cs="Arial"/>
        </w:rPr>
        <w:t xml:space="preserve"> the SAC Committee. We will</w:t>
      </w:r>
      <w:r w:rsidR="007D649F">
        <w:rPr>
          <w:rFonts w:ascii="Arial" w:eastAsia="Times" w:hAnsi="Arial" w:cs="Arial"/>
        </w:rPr>
        <w:t>,</w:t>
      </w:r>
      <w:r>
        <w:rPr>
          <w:rFonts w:ascii="Arial" w:eastAsia="Times" w:hAnsi="Arial" w:cs="Arial"/>
        </w:rPr>
        <w:t xml:space="preserve"> be in the need of 4 new SAC members</w:t>
      </w:r>
      <w:r w:rsidR="004F44AB">
        <w:rPr>
          <w:rFonts w:ascii="Arial" w:eastAsia="Times" w:hAnsi="Arial" w:cs="Arial"/>
        </w:rPr>
        <w:t xml:space="preserve"> for the 2019/2020 school year</w:t>
      </w:r>
      <w:r>
        <w:rPr>
          <w:rFonts w:ascii="Arial" w:eastAsia="Times" w:hAnsi="Arial" w:cs="Arial"/>
        </w:rPr>
        <w:t>.</w:t>
      </w:r>
      <w:r w:rsidR="00193951">
        <w:rPr>
          <w:rFonts w:ascii="Arial" w:eastAsia="Times" w:hAnsi="Arial" w:cs="Arial"/>
        </w:rPr>
        <w:t xml:space="preserve"> </w:t>
      </w:r>
      <w:r>
        <w:rPr>
          <w:rFonts w:ascii="Arial" w:eastAsia="Times" w:hAnsi="Arial" w:cs="Arial"/>
        </w:rPr>
        <w:t xml:space="preserve"> </w:t>
      </w:r>
    </w:p>
    <w:p w14:paraId="20A40F04" w14:textId="5A2175D4" w:rsidR="00193951" w:rsidRPr="00193951" w:rsidRDefault="00193951" w:rsidP="00EF1ABF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There is no money for First in Math next year. Mrs. Bazos, Mrs. Rodriguez, and the ECO Rangers will be </w:t>
      </w:r>
      <w:r w:rsidR="007D649F">
        <w:rPr>
          <w:rFonts w:ascii="Arial" w:eastAsia="Times" w:hAnsi="Arial" w:cs="Arial"/>
        </w:rPr>
        <w:t>donating</w:t>
      </w:r>
      <w:r>
        <w:rPr>
          <w:rFonts w:ascii="Arial" w:eastAsia="Times" w:hAnsi="Arial" w:cs="Arial"/>
        </w:rPr>
        <w:t xml:space="preserve"> their Waste Management check of $1,500.00 to help with the cost of First in Math</w:t>
      </w:r>
      <w:r w:rsidR="007D649F">
        <w:rPr>
          <w:rFonts w:ascii="Arial" w:eastAsia="Times" w:hAnsi="Arial" w:cs="Arial"/>
        </w:rPr>
        <w:t xml:space="preserve"> for the 2019/2020</w:t>
      </w:r>
      <w:r>
        <w:rPr>
          <w:rFonts w:ascii="Arial" w:eastAsia="Times" w:hAnsi="Arial" w:cs="Arial"/>
        </w:rPr>
        <w:t>.</w:t>
      </w:r>
    </w:p>
    <w:p w14:paraId="5490C002" w14:textId="2873CF10" w:rsidR="00193951" w:rsidRPr="00193951" w:rsidRDefault="00193951" w:rsidP="00193951">
      <w:pPr>
        <w:widowControl w:val="0"/>
        <w:numPr>
          <w:ilvl w:val="3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Mrs. Rodriguez will put a survey to teachers to see which grades are using First in Math.</w:t>
      </w:r>
    </w:p>
    <w:p w14:paraId="7DDB5247" w14:textId="2CF12D4F" w:rsidR="00193951" w:rsidRPr="00EF1ABF" w:rsidRDefault="00193951" w:rsidP="00193951">
      <w:pPr>
        <w:widowControl w:val="0"/>
        <w:numPr>
          <w:ilvl w:val="3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Mrs. Rodriguez will look into how</w:t>
      </w:r>
      <w:r w:rsidR="004F44AB">
        <w:rPr>
          <w:rFonts w:ascii="Arial" w:eastAsia="Times" w:hAnsi="Arial" w:cs="Arial"/>
        </w:rPr>
        <w:t xml:space="preserve"> much</w:t>
      </w:r>
      <w:r>
        <w:rPr>
          <w:rFonts w:ascii="Arial" w:eastAsia="Times" w:hAnsi="Arial" w:cs="Arial"/>
        </w:rPr>
        <w:t xml:space="preserve"> long</w:t>
      </w:r>
      <w:r w:rsidR="004F44AB">
        <w:rPr>
          <w:rFonts w:ascii="Arial" w:eastAsia="Times" w:hAnsi="Arial" w:cs="Arial"/>
        </w:rPr>
        <w:t>er</w:t>
      </w:r>
      <w:r>
        <w:rPr>
          <w:rFonts w:ascii="Arial" w:eastAsia="Times" w:hAnsi="Arial" w:cs="Arial"/>
        </w:rPr>
        <w:t xml:space="preserve"> we have First in Math</w:t>
      </w:r>
      <w:r w:rsidR="004F44AB">
        <w:rPr>
          <w:rFonts w:ascii="Arial" w:eastAsia="Times" w:hAnsi="Arial" w:cs="Arial"/>
        </w:rPr>
        <w:t xml:space="preserve"> for the 2018/2019 school year</w:t>
      </w:r>
      <w:r>
        <w:rPr>
          <w:rFonts w:ascii="Arial" w:eastAsia="Times" w:hAnsi="Arial" w:cs="Arial"/>
        </w:rPr>
        <w:t>.</w:t>
      </w:r>
    </w:p>
    <w:p w14:paraId="282B8C7B" w14:textId="7F64147A" w:rsidR="009355C5" w:rsidRPr="007C24A5" w:rsidRDefault="00F438F7" w:rsidP="00AE3B60">
      <w:pPr>
        <w:pStyle w:val="NormalWeb"/>
        <w:shd w:val="clear" w:color="auto" w:fill="FFFFFF"/>
        <w:spacing w:before="0" w:beforeAutospacing="0" w:after="0" w:afterAutospacing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br/>
      </w:r>
    </w:p>
    <w:p w14:paraId="34152F69" w14:textId="0FD5B520" w:rsidR="00B44C88" w:rsidRPr="003952D5" w:rsidRDefault="007C24A5" w:rsidP="003952D5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ab/>
      </w:r>
      <w:r w:rsidR="00803D92" w:rsidRPr="00B76D42">
        <w:rPr>
          <w:rFonts w:ascii="Arial" w:eastAsia="Times" w:hAnsi="Arial" w:cs="Arial"/>
          <w:b/>
        </w:rPr>
        <w:t>School Improvement / Title I</w:t>
      </w:r>
      <w:r w:rsidR="00B44C88" w:rsidRPr="003952D5">
        <w:rPr>
          <w:rFonts w:ascii="Arial" w:eastAsia="Times" w:hAnsi="Arial" w:cs="Arial"/>
        </w:rPr>
        <w:t xml:space="preserve"> </w:t>
      </w:r>
    </w:p>
    <w:p w14:paraId="5D601CB5" w14:textId="07B0F0B4" w:rsidR="00A460FD" w:rsidRDefault="007D649F" w:rsidP="00B44C88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CCES Behavior</w:t>
      </w:r>
      <w:r w:rsidR="00A460FD">
        <w:rPr>
          <w:rFonts w:ascii="Arial" w:eastAsia="Times" w:hAnsi="Arial" w:cs="Arial"/>
        </w:rPr>
        <w:t xml:space="preserve"> Plan was completed</w:t>
      </w:r>
      <w:r>
        <w:rPr>
          <w:rFonts w:ascii="Arial" w:eastAsia="Times" w:hAnsi="Arial" w:cs="Arial"/>
        </w:rPr>
        <w:t xml:space="preserve"> by Mrs. Houck.</w:t>
      </w:r>
    </w:p>
    <w:p w14:paraId="7FC55C2A" w14:textId="77777777" w:rsidR="007D649F" w:rsidRPr="007D649F" w:rsidRDefault="00A460FD" w:rsidP="007D649F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April 26</w:t>
      </w:r>
      <w:r w:rsidR="007D649F" w:rsidRPr="007D649F">
        <w:rPr>
          <w:rFonts w:ascii="Arial" w:eastAsia="Times" w:hAnsi="Arial" w:cs="Arial"/>
          <w:vertAlign w:val="superscript"/>
        </w:rPr>
        <w:t>th</w:t>
      </w:r>
      <w:r>
        <w:rPr>
          <w:rFonts w:ascii="Arial" w:eastAsia="Times" w:hAnsi="Arial" w:cs="Arial"/>
        </w:rPr>
        <w:t xml:space="preserve"> is the next SIP Training, </w:t>
      </w:r>
      <w:r w:rsidR="007D649F">
        <w:rPr>
          <w:rFonts w:ascii="Arial" w:eastAsia="Times" w:hAnsi="Arial" w:cs="Arial"/>
        </w:rPr>
        <w:t>Mrs. Houck and Mr. Kenney will be attending.</w:t>
      </w:r>
    </w:p>
    <w:p w14:paraId="42CDB508" w14:textId="66D11FFF" w:rsidR="00AB164F" w:rsidRPr="007D649F" w:rsidRDefault="00495A2B" w:rsidP="007D649F">
      <w:pPr>
        <w:widowControl w:val="0"/>
        <w:autoSpaceDE w:val="0"/>
        <w:autoSpaceDN w:val="0"/>
        <w:adjustRightInd w:val="0"/>
        <w:ind w:left="1980"/>
        <w:rPr>
          <w:rFonts w:ascii="Arial" w:eastAsia="Times" w:hAnsi="Arial" w:cs="Arial"/>
        </w:rPr>
      </w:pPr>
      <w:r w:rsidRPr="007D649F">
        <w:rPr>
          <w:rFonts w:ascii="Arial" w:eastAsia="Times" w:hAnsi="Arial" w:cs="Arial"/>
          <w:b/>
        </w:rPr>
        <w:br/>
      </w:r>
    </w:p>
    <w:p w14:paraId="45B033D5" w14:textId="35D0138C" w:rsidR="00E81FC8" w:rsidRDefault="00803D92" w:rsidP="00E81FC8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ab/>
      </w:r>
      <w:r w:rsidRPr="00A87F72">
        <w:rPr>
          <w:rFonts w:ascii="Arial" w:eastAsia="Times" w:hAnsi="Arial" w:cs="Arial"/>
          <w:b/>
        </w:rPr>
        <w:t>Open Discussion</w:t>
      </w:r>
    </w:p>
    <w:p w14:paraId="2C7BC019" w14:textId="330F7F65" w:rsidR="00803D92" w:rsidRPr="00A87F72" w:rsidRDefault="00FD2D91" w:rsidP="00FD2D91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No discussion at this time.</w:t>
      </w:r>
      <w:r w:rsidR="00495A2B">
        <w:rPr>
          <w:rFonts w:ascii="Arial" w:eastAsia="Times" w:hAnsi="Arial" w:cs="Arial"/>
        </w:rPr>
        <w:br/>
      </w:r>
    </w:p>
    <w:p w14:paraId="236A35F6" w14:textId="1B5F97D4" w:rsidR="00F706A8" w:rsidRPr="004A3139" w:rsidRDefault="009C4679" w:rsidP="004A3139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 </w:t>
      </w:r>
      <w:r>
        <w:rPr>
          <w:rFonts w:ascii="Arial" w:eastAsia="Times" w:hAnsi="Arial" w:cs="Arial"/>
          <w:b/>
        </w:rPr>
        <w:tab/>
      </w:r>
      <w:r w:rsidR="00803D92" w:rsidRPr="00C76833">
        <w:rPr>
          <w:rFonts w:ascii="Arial" w:eastAsia="Times" w:hAnsi="Arial" w:cs="Arial"/>
          <w:b/>
        </w:rPr>
        <w:t>Adjournment</w:t>
      </w:r>
    </w:p>
    <w:p w14:paraId="10080F6D" w14:textId="5530391C" w:rsidR="00C76833" w:rsidRPr="00F706A8" w:rsidRDefault="00C76833" w:rsidP="00F706A8">
      <w:pPr>
        <w:pStyle w:val="ListParagraph"/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F706A8">
        <w:rPr>
          <w:rFonts w:ascii="Arial" w:eastAsia="Times" w:hAnsi="Arial" w:cs="Arial"/>
        </w:rPr>
        <w:t xml:space="preserve">A motion to </w:t>
      </w:r>
      <w:r w:rsidR="00EE325F" w:rsidRPr="00F706A8">
        <w:rPr>
          <w:rFonts w:ascii="Arial" w:eastAsia="Times" w:hAnsi="Arial" w:cs="Arial"/>
        </w:rPr>
        <w:t xml:space="preserve">adjourn by </w:t>
      </w:r>
      <w:r w:rsidR="00FD2D91">
        <w:rPr>
          <w:rFonts w:ascii="Arial" w:eastAsia="Times" w:hAnsi="Arial" w:cs="Arial"/>
        </w:rPr>
        <w:t>Brian Kenney</w:t>
      </w:r>
      <w:r w:rsidR="004A3139" w:rsidRPr="00F706A8">
        <w:rPr>
          <w:rFonts w:ascii="Arial" w:eastAsia="Times" w:hAnsi="Arial" w:cs="Arial"/>
        </w:rPr>
        <w:t xml:space="preserve"> </w:t>
      </w:r>
      <w:r w:rsidR="008936FD" w:rsidRPr="00F706A8">
        <w:rPr>
          <w:rFonts w:ascii="Arial" w:eastAsia="Times" w:hAnsi="Arial" w:cs="Arial"/>
        </w:rPr>
        <w:t>and seconded by</w:t>
      </w:r>
      <w:r w:rsidR="00A460FD">
        <w:rPr>
          <w:rFonts w:ascii="Arial" w:eastAsia="Times" w:hAnsi="Arial" w:cs="Arial"/>
        </w:rPr>
        <w:t xml:space="preserve"> Gayle Pritchard</w:t>
      </w:r>
      <w:r w:rsidR="003A35FA" w:rsidRPr="00F706A8">
        <w:rPr>
          <w:rFonts w:ascii="Arial" w:eastAsia="Times" w:hAnsi="Arial" w:cs="Arial"/>
        </w:rPr>
        <w:t>.</w:t>
      </w:r>
    </w:p>
    <w:p w14:paraId="0A3335B4" w14:textId="7DCB0DF7" w:rsidR="00147EF8" w:rsidRDefault="00147EF8" w:rsidP="009501C2">
      <w:pPr>
        <w:pStyle w:val="NormalWeb"/>
        <w:rPr>
          <w:rFonts w:ascii="Arial" w:hAnsi="Arial" w:cs="Arial"/>
          <w:b/>
          <w:color w:val="000000"/>
          <w:sz w:val="26"/>
          <w:szCs w:val="26"/>
        </w:rPr>
      </w:pPr>
    </w:p>
    <w:p w14:paraId="2BA793B0" w14:textId="33CF3E60" w:rsidR="009C4679" w:rsidRPr="00147EF8" w:rsidRDefault="009C4679" w:rsidP="00147EF8">
      <w:pPr>
        <w:pStyle w:val="NormalWeb"/>
        <w:jc w:val="center"/>
        <w:rPr>
          <w:rFonts w:ascii="Arial" w:hAnsi="Arial" w:cs="Arial"/>
          <w:i/>
          <w:color w:val="000000"/>
          <w:sz w:val="24"/>
          <w:szCs w:val="24"/>
        </w:rPr>
      </w:pPr>
      <w:r w:rsidRPr="004D223C">
        <w:rPr>
          <w:rFonts w:ascii="Arial" w:hAnsi="Arial" w:cs="Arial"/>
          <w:i/>
          <w:color w:val="000000"/>
          <w:sz w:val="24"/>
          <w:szCs w:val="24"/>
        </w:rPr>
        <w:t>Minutes respectfully submitted by: Brian Kenney</w:t>
      </w:r>
    </w:p>
    <w:sectPr w:rsidR="009C4679" w:rsidRPr="00147EF8" w:rsidSect="006917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2753F"/>
    <w:multiLevelType w:val="hybridMultilevel"/>
    <w:tmpl w:val="75D85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A438D"/>
    <w:multiLevelType w:val="hybridMultilevel"/>
    <w:tmpl w:val="5DB68C0E"/>
    <w:lvl w:ilvl="0" w:tplc="45B806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B4D2C"/>
    <w:multiLevelType w:val="hybridMultilevel"/>
    <w:tmpl w:val="B170A21A"/>
    <w:lvl w:ilvl="0" w:tplc="245AE264">
      <w:start w:val="1"/>
      <w:numFmt w:val="bullet"/>
      <w:lvlText w:val="-"/>
      <w:lvlJc w:val="left"/>
      <w:pPr>
        <w:ind w:left="216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5615CA2"/>
    <w:multiLevelType w:val="hybridMultilevel"/>
    <w:tmpl w:val="B41C3486"/>
    <w:lvl w:ilvl="0" w:tplc="784C7478">
      <w:start w:val="1"/>
      <w:numFmt w:val="upperRoman"/>
      <w:lvlText w:val="%1."/>
      <w:lvlJc w:val="left"/>
      <w:pPr>
        <w:ind w:left="432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24CA0DE0"/>
    <w:multiLevelType w:val="hybridMultilevel"/>
    <w:tmpl w:val="C018F9E0"/>
    <w:lvl w:ilvl="0" w:tplc="058AC882">
      <w:start w:val="7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6679C4"/>
    <w:multiLevelType w:val="hybridMultilevel"/>
    <w:tmpl w:val="FB4C5A52"/>
    <w:lvl w:ilvl="0" w:tplc="14F2DB26">
      <w:start w:val="7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04125FB"/>
    <w:multiLevelType w:val="hybridMultilevel"/>
    <w:tmpl w:val="79CE628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 w15:restartNumberingAfterBreak="0">
    <w:nsid w:val="5C1737FC"/>
    <w:multiLevelType w:val="hybridMultilevel"/>
    <w:tmpl w:val="874CD2AA"/>
    <w:lvl w:ilvl="0" w:tplc="A172458C">
      <w:start w:val="11"/>
      <w:numFmt w:val="bullet"/>
      <w:lvlText w:val=""/>
      <w:lvlJc w:val="left"/>
      <w:pPr>
        <w:ind w:left="1440" w:hanging="360"/>
      </w:pPr>
      <w:rPr>
        <w:rFonts w:ascii="Symbol" w:eastAsia="Time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E12546"/>
    <w:multiLevelType w:val="multilevel"/>
    <w:tmpl w:val="477A8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QxtDQ2MjcBMpV0lIJTi4sz8/NACowsagG4BTa1LQAAAA=="/>
  </w:docVars>
  <w:rsids>
    <w:rsidRoot w:val="00350FA6"/>
    <w:rsid w:val="00025D94"/>
    <w:rsid w:val="000401EB"/>
    <w:rsid w:val="00040FEF"/>
    <w:rsid w:val="000419EE"/>
    <w:rsid w:val="000655E0"/>
    <w:rsid w:val="000C0AAE"/>
    <w:rsid w:val="000C6AEE"/>
    <w:rsid w:val="000D6300"/>
    <w:rsid w:val="000E03A8"/>
    <w:rsid w:val="000F4BA1"/>
    <w:rsid w:val="000F70AC"/>
    <w:rsid w:val="000F7D21"/>
    <w:rsid w:val="0010307D"/>
    <w:rsid w:val="001234CB"/>
    <w:rsid w:val="00124744"/>
    <w:rsid w:val="001274D6"/>
    <w:rsid w:val="00136D21"/>
    <w:rsid w:val="00143B31"/>
    <w:rsid w:val="00147EF8"/>
    <w:rsid w:val="00157062"/>
    <w:rsid w:val="001656D4"/>
    <w:rsid w:val="0016573C"/>
    <w:rsid w:val="00193951"/>
    <w:rsid w:val="00196774"/>
    <w:rsid w:val="001C4093"/>
    <w:rsid w:val="001D0484"/>
    <w:rsid w:val="001D59CE"/>
    <w:rsid w:val="001D76E4"/>
    <w:rsid w:val="001E3CBE"/>
    <w:rsid w:val="001E683A"/>
    <w:rsid w:val="002067D6"/>
    <w:rsid w:val="0022310D"/>
    <w:rsid w:val="00223EC9"/>
    <w:rsid w:val="00223F1B"/>
    <w:rsid w:val="00225581"/>
    <w:rsid w:val="00227548"/>
    <w:rsid w:val="0023116B"/>
    <w:rsid w:val="00236E07"/>
    <w:rsid w:val="0025616C"/>
    <w:rsid w:val="002628DF"/>
    <w:rsid w:val="00264E74"/>
    <w:rsid w:val="002759ED"/>
    <w:rsid w:val="002813E6"/>
    <w:rsid w:val="00297071"/>
    <w:rsid w:val="002A7A12"/>
    <w:rsid w:val="002B15B7"/>
    <w:rsid w:val="002B7BA3"/>
    <w:rsid w:val="002C375A"/>
    <w:rsid w:val="002D69DC"/>
    <w:rsid w:val="002E57FF"/>
    <w:rsid w:val="00305758"/>
    <w:rsid w:val="00311799"/>
    <w:rsid w:val="00314321"/>
    <w:rsid w:val="00314375"/>
    <w:rsid w:val="003236DE"/>
    <w:rsid w:val="003334C0"/>
    <w:rsid w:val="00337831"/>
    <w:rsid w:val="0034718A"/>
    <w:rsid w:val="00350FA6"/>
    <w:rsid w:val="00367AD5"/>
    <w:rsid w:val="00370C22"/>
    <w:rsid w:val="00381741"/>
    <w:rsid w:val="00394601"/>
    <w:rsid w:val="003952D5"/>
    <w:rsid w:val="003A35FA"/>
    <w:rsid w:val="003A3C82"/>
    <w:rsid w:val="003A5092"/>
    <w:rsid w:val="003A6C17"/>
    <w:rsid w:val="003B550B"/>
    <w:rsid w:val="003B5B16"/>
    <w:rsid w:val="003B7AF7"/>
    <w:rsid w:val="003D33E5"/>
    <w:rsid w:val="003D533D"/>
    <w:rsid w:val="003E1C3D"/>
    <w:rsid w:val="003E6586"/>
    <w:rsid w:val="003E6F0D"/>
    <w:rsid w:val="003F34FA"/>
    <w:rsid w:val="0040173A"/>
    <w:rsid w:val="0040233D"/>
    <w:rsid w:val="0040273E"/>
    <w:rsid w:val="004124A8"/>
    <w:rsid w:val="00412779"/>
    <w:rsid w:val="00413155"/>
    <w:rsid w:val="004143CC"/>
    <w:rsid w:val="00414E9C"/>
    <w:rsid w:val="0041586D"/>
    <w:rsid w:val="00425D45"/>
    <w:rsid w:val="00431B20"/>
    <w:rsid w:val="004343FA"/>
    <w:rsid w:val="004449BD"/>
    <w:rsid w:val="004515D5"/>
    <w:rsid w:val="004841DA"/>
    <w:rsid w:val="00495A2B"/>
    <w:rsid w:val="004A3139"/>
    <w:rsid w:val="004A3953"/>
    <w:rsid w:val="004A4C84"/>
    <w:rsid w:val="004A64BA"/>
    <w:rsid w:val="004A6972"/>
    <w:rsid w:val="004B068E"/>
    <w:rsid w:val="004B2023"/>
    <w:rsid w:val="004B2638"/>
    <w:rsid w:val="004B3176"/>
    <w:rsid w:val="004C68A4"/>
    <w:rsid w:val="004D223C"/>
    <w:rsid w:val="004E4CF6"/>
    <w:rsid w:val="004F2337"/>
    <w:rsid w:val="004F44AB"/>
    <w:rsid w:val="004F51AF"/>
    <w:rsid w:val="005035C3"/>
    <w:rsid w:val="00506B71"/>
    <w:rsid w:val="00522A12"/>
    <w:rsid w:val="00531863"/>
    <w:rsid w:val="00534ED3"/>
    <w:rsid w:val="005508B7"/>
    <w:rsid w:val="005634E9"/>
    <w:rsid w:val="005636C1"/>
    <w:rsid w:val="00580EDA"/>
    <w:rsid w:val="005A5E22"/>
    <w:rsid w:val="005C3F68"/>
    <w:rsid w:val="005F70B6"/>
    <w:rsid w:val="00606E56"/>
    <w:rsid w:val="006151F8"/>
    <w:rsid w:val="00616C87"/>
    <w:rsid w:val="00616D20"/>
    <w:rsid w:val="00627039"/>
    <w:rsid w:val="0063388D"/>
    <w:rsid w:val="00637207"/>
    <w:rsid w:val="00640EF4"/>
    <w:rsid w:val="00653B4C"/>
    <w:rsid w:val="006552CE"/>
    <w:rsid w:val="0066770D"/>
    <w:rsid w:val="006711E1"/>
    <w:rsid w:val="006766D2"/>
    <w:rsid w:val="00677B11"/>
    <w:rsid w:val="00677D06"/>
    <w:rsid w:val="0068173E"/>
    <w:rsid w:val="006828A8"/>
    <w:rsid w:val="0068672B"/>
    <w:rsid w:val="00691399"/>
    <w:rsid w:val="006917B7"/>
    <w:rsid w:val="006A3540"/>
    <w:rsid w:val="006A4BD9"/>
    <w:rsid w:val="006A573A"/>
    <w:rsid w:val="006A6739"/>
    <w:rsid w:val="006B313D"/>
    <w:rsid w:val="006B3BA5"/>
    <w:rsid w:val="006C45DE"/>
    <w:rsid w:val="006D2D3C"/>
    <w:rsid w:val="006E5DA1"/>
    <w:rsid w:val="006F49A9"/>
    <w:rsid w:val="006F67D7"/>
    <w:rsid w:val="0070362B"/>
    <w:rsid w:val="00717F5A"/>
    <w:rsid w:val="00725C35"/>
    <w:rsid w:val="0073027A"/>
    <w:rsid w:val="00732766"/>
    <w:rsid w:val="00741C3C"/>
    <w:rsid w:val="00750412"/>
    <w:rsid w:val="00762AE6"/>
    <w:rsid w:val="00771612"/>
    <w:rsid w:val="007718BE"/>
    <w:rsid w:val="00782163"/>
    <w:rsid w:val="00783C1C"/>
    <w:rsid w:val="007940DF"/>
    <w:rsid w:val="007959FD"/>
    <w:rsid w:val="007A62B5"/>
    <w:rsid w:val="007C089D"/>
    <w:rsid w:val="007C12B1"/>
    <w:rsid w:val="007C24A5"/>
    <w:rsid w:val="007C5E2F"/>
    <w:rsid w:val="007C77B0"/>
    <w:rsid w:val="007D649F"/>
    <w:rsid w:val="007D7033"/>
    <w:rsid w:val="007F320E"/>
    <w:rsid w:val="00800A2C"/>
    <w:rsid w:val="00800FCC"/>
    <w:rsid w:val="00802D43"/>
    <w:rsid w:val="00803D92"/>
    <w:rsid w:val="00805D05"/>
    <w:rsid w:val="008068AA"/>
    <w:rsid w:val="00824C8F"/>
    <w:rsid w:val="00843659"/>
    <w:rsid w:val="0084538C"/>
    <w:rsid w:val="00850474"/>
    <w:rsid w:val="00852097"/>
    <w:rsid w:val="00866626"/>
    <w:rsid w:val="00877DE2"/>
    <w:rsid w:val="008936FD"/>
    <w:rsid w:val="008B4CFA"/>
    <w:rsid w:val="008B58B2"/>
    <w:rsid w:val="008C0632"/>
    <w:rsid w:val="008C0EDB"/>
    <w:rsid w:val="008C45FA"/>
    <w:rsid w:val="008E7813"/>
    <w:rsid w:val="008F03AB"/>
    <w:rsid w:val="008F334B"/>
    <w:rsid w:val="008F784A"/>
    <w:rsid w:val="008F7EEB"/>
    <w:rsid w:val="0091339B"/>
    <w:rsid w:val="0091421B"/>
    <w:rsid w:val="009209D3"/>
    <w:rsid w:val="00932520"/>
    <w:rsid w:val="009355C5"/>
    <w:rsid w:val="009372AF"/>
    <w:rsid w:val="009501C2"/>
    <w:rsid w:val="00973B70"/>
    <w:rsid w:val="00981777"/>
    <w:rsid w:val="00981F56"/>
    <w:rsid w:val="00992999"/>
    <w:rsid w:val="0099313A"/>
    <w:rsid w:val="00996729"/>
    <w:rsid w:val="00997AE4"/>
    <w:rsid w:val="009C247A"/>
    <w:rsid w:val="009C4679"/>
    <w:rsid w:val="009C5374"/>
    <w:rsid w:val="009D3270"/>
    <w:rsid w:val="009E0680"/>
    <w:rsid w:val="009F1481"/>
    <w:rsid w:val="009F3AE8"/>
    <w:rsid w:val="00A1582F"/>
    <w:rsid w:val="00A2041C"/>
    <w:rsid w:val="00A43A6F"/>
    <w:rsid w:val="00A460FD"/>
    <w:rsid w:val="00A516A2"/>
    <w:rsid w:val="00A54696"/>
    <w:rsid w:val="00A57069"/>
    <w:rsid w:val="00A67008"/>
    <w:rsid w:val="00A713E5"/>
    <w:rsid w:val="00A80C52"/>
    <w:rsid w:val="00A82427"/>
    <w:rsid w:val="00A8700B"/>
    <w:rsid w:val="00AA2FD2"/>
    <w:rsid w:val="00AB164F"/>
    <w:rsid w:val="00AB1F10"/>
    <w:rsid w:val="00AB4007"/>
    <w:rsid w:val="00AC37BF"/>
    <w:rsid w:val="00AE079B"/>
    <w:rsid w:val="00AE3B60"/>
    <w:rsid w:val="00B10046"/>
    <w:rsid w:val="00B21DB4"/>
    <w:rsid w:val="00B3344C"/>
    <w:rsid w:val="00B34243"/>
    <w:rsid w:val="00B402A5"/>
    <w:rsid w:val="00B41247"/>
    <w:rsid w:val="00B44C88"/>
    <w:rsid w:val="00B51D61"/>
    <w:rsid w:val="00B7002A"/>
    <w:rsid w:val="00B7445E"/>
    <w:rsid w:val="00B76D42"/>
    <w:rsid w:val="00B7730D"/>
    <w:rsid w:val="00B8291B"/>
    <w:rsid w:val="00B87AA2"/>
    <w:rsid w:val="00B96401"/>
    <w:rsid w:val="00BA1B1A"/>
    <w:rsid w:val="00BA75A9"/>
    <w:rsid w:val="00BB3DCC"/>
    <w:rsid w:val="00BB5E30"/>
    <w:rsid w:val="00BC13A4"/>
    <w:rsid w:val="00BD0209"/>
    <w:rsid w:val="00BD676A"/>
    <w:rsid w:val="00BF0F48"/>
    <w:rsid w:val="00BF12FD"/>
    <w:rsid w:val="00BF220F"/>
    <w:rsid w:val="00C01E3A"/>
    <w:rsid w:val="00C04864"/>
    <w:rsid w:val="00C1489E"/>
    <w:rsid w:val="00C308B3"/>
    <w:rsid w:val="00C35EDB"/>
    <w:rsid w:val="00C44371"/>
    <w:rsid w:val="00C46482"/>
    <w:rsid w:val="00C50549"/>
    <w:rsid w:val="00C511EC"/>
    <w:rsid w:val="00C64367"/>
    <w:rsid w:val="00C66FCD"/>
    <w:rsid w:val="00C71DC1"/>
    <w:rsid w:val="00C76833"/>
    <w:rsid w:val="00C8278C"/>
    <w:rsid w:val="00C8336E"/>
    <w:rsid w:val="00C93F1D"/>
    <w:rsid w:val="00C96052"/>
    <w:rsid w:val="00C97FA5"/>
    <w:rsid w:val="00CA287E"/>
    <w:rsid w:val="00CB65FD"/>
    <w:rsid w:val="00CC18B6"/>
    <w:rsid w:val="00CD1236"/>
    <w:rsid w:val="00CE7A57"/>
    <w:rsid w:val="00CF097D"/>
    <w:rsid w:val="00CF159F"/>
    <w:rsid w:val="00CF19E9"/>
    <w:rsid w:val="00D04FF1"/>
    <w:rsid w:val="00D21DCB"/>
    <w:rsid w:val="00D37185"/>
    <w:rsid w:val="00D42CF5"/>
    <w:rsid w:val="00D51AA2"/>
    <w:rsid w:val="00D7179F"/>
    <w:rsid w:val="00D9761B"/>
    <w:rsid w:val="00DA06D8"/>
    <w:rsid w:val="00DB0B4F"/>
    <w:rsid w:val="00DB1EBC"/>
    <w:rsid w:val="00DC59C4"/>
    <w:rsid w:val="00DD1107"/>
    <w:rsid w:val="00DD3653"/>
    <w:rsid w:val="00DD625C"/>
    <w:rsid w:val="00DD6C3B"/>
    <w:rsid w:val="00DE36C3"/>
    <w:rsid w:val="00DE50AA"/>
    <w:rsid w:val="00E20759"/>
    <w:rsid w:val="00E2138C"/>
    <w:rsid w:val="00E32B2E"/>
    <w:rsid w:val="00E46C8A"/>
    <w:rsid w:val="00E47517"/>
    <w:rsid w:val="00E559F6"/>
    <w:rsid w:val="00E74043"/>
    <w:rsid w:val="00E81340"/>
    <w:rsid w:val="00E81FC8"/>
    <w:rsid w:val="00E87C90"/>
    <w:rsid w:val="00EA152E"/>
    <w:rsid w:val="00EA2DF3"/>
    <w:rsid w:val="00EB064B"/>
    <w:rsid w:val="00EB767D"/>
    <w:rsid w:val="00EC747F"/>
    <w:rsid w:val="00ED1228"/>
    <w:rsid w:val="00EE084F"/>
    <w:rsid w:val="00EE0AA3"/>
    <w:rsid w:val="00EE325F"/>
    <w:rsid w:val="00EF1ABF"/>
    <w:rsid w:val="00EF3C2D"/>
    <w:rsid w:val="00EF5BA4"/>
    <w:rsid w:val="00F17E89"/>
    <w:rsid w:val="00F2547E"/>
    <w:rsid w:val="00F343AA"/>
    <w:rsid w:val="00F438F7"/>
    <w:rsid w:val="00F514CA"/>
    <w:rsid w:val="00F706A8"/>
    <w:rsid w:val="00F74CD3"/>
    <w:rsid w:val="00F809F1"/>
    <w:rsid w:val="00F81BA4"/>
    <w:rsid w:val="00F84233"/>
    <w:rsid w:val="00F86B40"/>
    <w:rsid w:val="00F9449A"/>
    <w:rsid w:val="00F94FB3"/>
    <w:rsid w:val="00FA0129"/>
    <w:rsid w:val="00FC545D"/>
    <w:rsid w:val="00FC7263"/>
    <w:rsid w:val="00FC778A"/>
    <w:rsid w:val="00FD2D91"/>
    <w:rsid w:val="00FD3066"/>
    <w:rsid w:val="00FD4AB2"/>
    <w:rsid w:val="00FF0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60041"/>
  <w14:defaultImageDpi w14:val="330"/>
  <w15:docId w15:val="{00ADEA0C-717B-4375-96C2-87780ED45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50F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50FA6"/>
  </w:style>
  <w:style w:type="paragraph" w:styleId="ListParagraph">
    <w:name w:val="List Paragraph"/>
    <w:basedOn w:val="Normal"/>
    <w:qFormat/>
    <w:rsid w:val="009501C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01C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E2138C"/>
    <w:rPr>
      <w:b/>
      <w:bCs/>
    </w:rPr>
  </w:style>
  <w:style w:type="character" w:customStyle="1" w:styleId="currenthithighlight">
    <w:name w:val="currenthithighlight"/>
    <w:basedOn w:val="DefaultParagraphFont"/>
    <w:rsid w:val="004A4C84"/>
  </w:style>
  <w:style w:type="character" w:styleId="Hyperlink">
    <w:name w:val="Hyperlink"/>
    <w:basedOn w:val="DefaultParagraphFont"/>
    <w:uiPriority w:val="99"/>
    <w:unhideWhenUsed/>
    <w:rsid w:val="009C247A"/>
    <w:rPr>
      <w:color w:val="0000FF" w:themeColor="hyperlink"/>
      <w:u w:val="single"/>
    </w:rPr>
  </w:style>
  <w:style w:type="character" w:customStyle="1" w:styleId="highlight">
    <w:name w:val="highlight"/>
    <w:basedOn w:val="DefaultParagraphFont"/>
    <w:rsid w:val="00236E07"/>
  </w:style>
  <w:style w:type="paragraph" w:customStyle="1" w:styleId="xp1">
    <w:name w:val="x_p1"/>
    <w:basedOn w:val="Normal"/>
    <w:rsid w:val="00C511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ontextualextensionhighlight">
    <w:name w:val="contextualextensionhighlight"/>
    <w:basedOn w:val="DefaultParagraphFont"/>
    <w:rsid w:val="00C511EC"/>
  </w:style>
  <w:style w:type="paragraph" w:customStyle="1" w:styleId="xp2">
    <w:name w:val="x_p2"/>
    <w:basedOn w:val="Normal"/>
    <w:rsid w:val="00C511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0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84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15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EC40D-1BD2-4ABD-A218-0AD7AB6E1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ard County Public Schools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Administrator</dc:creator>
  <cp:keywords/>
  <dc:description/>
  <cp:lastModifiedBy>Martha E. Houck</cp:lastModifiedBy>
  <cp:revision>2</cp:revision>
  <dcterms:created xsi:type="dcterms:W3CDTF">2019-05-03T11:33:00Z</dcterms:created>
  <dcterms:modified xsi:type="dcterms:W3CDTF">2019-05-03T11:33:00Z</dcterms:modified>
</cp:coreProperties>
</file>